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2394B9" w14:textId="2E5EB277" w:rsidR="00255663" w:rsidRPr="00976996" w:rsidRDefault="00036448" w:rsidP="003A6C3D">
      <w:pPr>
        <w:ind w:right="276"/>
        <w:jc w:val="center"/>
        <w:rPr>
          <w:rFonts w:ascii="Arial" w:hAnsi="Arial" w:cs="Arial"/>
          <w:b/>
          <w:color w:val="FF2CEE"/>
          <w:sz w:val="32"/>
          <w:szCs w:val="32"/>
          <w:u w:val="single"/>
        </w:rPr>
      </w:pPr>
      <w:bookmarkStart w:id="0" w:name="_GoBack"/>
      <w:bookmarkEnd w:id="0"/>
      <w:r>
        <w:rPr>
          <w:rFonts w:ascii="Arial" w:hAnsi="Arial" w:cs="Arial"/>
          <w:b/>
          <w:color w:val="FF2CEE"/>
          <w:sz w:val="32"/>
          <w:szCs w:val="32"/>
          <w:u w:val="single"/>
        </w:rPr>
        <w:t>What is Breast Cancer?</w:t>
      </w:r>
    </w:p>
    <w:p w14:paraId="660D620F" w14:textId="77777777" w:rsidR="00255663" w:rsidRPr="00591E49" w:rsidRDefault="00255663" w:rsidP="00255663">
      <w:pPr>
        <w:jc w:val="center"/>
        <w:rPr>
          <w:rFonts w:ascii="Arial" w:hAnsi="Arial" w:cs="Arial"/>
        </w:rPr>
      </w:pPr>
    </w:p>
    <w:p w14:paraId="2A77C62C" w14:textId="77777777" w:rsidR="00255663" w:rsidRPr="00591E49" w:rsidRDefault="00255663" w:rsidP="00255663">
      <w:pPr>
        <w:jc w:val="center"/>
        <w:rPr>
          <w:rFonts w:ascii="Arial" w:hAnsi="Arial" w:cs="Arial"/>
        </w:rPr>
      </w:pPr>
      <w:r w:rsidRPr="00591E49">
        <w:rPr>
          <w:rFonts w:ascii="Arial" w:hAnsi="Arial" w:cs="Arial"/>
        </w:rPr>
        <w:t xml:space="preserve">Did you know that </w:t>
      </w:r>
      <w:r w:rsidRPr="000200B8">
        <w:rPr>
          <w:rFonts w:ascii="Arial" w:hAnsi="Arial" w:cs="Arial"/>
          <w:highlight w:val="magenta"/>
        </w:rPr>
        <w:t>1</w:t>
      </w:r>
      <w:r w:rsidRPr="00591E49">
        <w:rPr>
          <w:rFonts w:ascii="Arial" w:hAnsi="Arial" w:cs="Arial"/>
        </w:rPr>
        <w:t xml:space="preserve"> in </w:t>
      </w:r>
      <w:r w:rsidRPr="000200B8">
        <w:rPr>
          <w:rFonts w:ascii="Arial" w:hAnsi="Arial" w:cs="Arial"/>
          <w:highlight w:val="magenta"/>
        </w:rPr>
        <w:t>8</w:t>
      </w:r>
      <w:r w:rsidRPr="00591E49">
        <w:rPr>
          <w:rFonts w:ascii="Arial" w:hAnsi="Arial" w:cs="Arial"/>
        </w:rPr>
        <w:t xml:space="preserve"> women will be diagnosed with breast cancer in her lifetime?</w:t>
      </w:r>
    </w:p>
    <w:p w14:paraId="4FFA4EF7" w14:textId="77777777" w:rsidR="00255663" w:rsidRDefault="00255663" w:rsidP="00255663">
      <w:pPr>
        <w:jc w:val="center"/>
        <w:rPr>
          <w:rFonts w:ascii="Arial" w:hAnsi="Arial" w:cs="Arial"/>
          <w:color w:val="FF35E7"/>
        </w:rPr>
      </w:pPr>
      <w:r>
        <w:rPr>
          <w:rFonts w:ascii="Arial" w:hAnsi="Arial" w:cs="Arial"/>
          <w:color w:val="FF35E7"/>
        </w:rPr>
        <w:t xml:space="preserve"> </w:t>
      </w:r>
    </w:p>
    <w:p w14:paraId="50B4306C" w14:textId="77777777" w:rsidR="00255663" w:rsidRPr="00591E49" w:rsidRDefault="00255663" w:rsidP="007924FF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Arial" w:hAnsi="Arial" w:cs="Arial"/>
        </w:rPr>
      </w:pPr>
      <w:r w:rsidRPr="00591E49">
        <w:rPr>
          <w:rFonts w:ascii="Arial" w:hAnsi="Arial" w:cs="Arial"/>
        </w:rPr>
        <w:t xml:space="preserve">Cancer grows when a cell’s DNA is damaged, but why or how is still unknown. It could be genetic, environmental, or both. </w:t>
      </w:r>
    </w:p>
    <w:p w14:paraId="2BB27F25" w14:textId="77777777" w:rsidR="00255663" w:rsidRPr="00591E49" w:rsidRDefault="00255663" w:rsidP="00255663">
      <w:pPr>
        <w:jc w:val="center"/>
        <w:rPr>
          <w:rFonts w:ascii="Arial" w:hAnsi="Arial" w:cs="Arial"/>
          <w:color w:val="FF35E7"/>
        </w:rPr>
      </w:pPr>
    </w:p>
    <w:p w14:paraId="79C47518" w14:textId="77777777" w:rsidR="00255663" w:rsidRPr="00976996" w:rsidRDefault="00255663" w:rsidP="00255663">
      <w:pPr>
        <w:jc w:val="center"/>
        <w:rPr>
          <w:rFonts w:ascii="Arial" w:hAnsi="Arial" w:cs="Arial"/>
          <w:color w:val="FF2CEE"/>
        </w:rPr>
      </w:pPr>
      <w:r w:rsidRPr="00976996">
        <w:rPr>
          <w:rFonts w:ascii="Arial" w:hAnsi="Arial" w:cs="Arial"/>
          <w:color w:val="FF2CEE"/>
        </w:rPr>
        <w:t>Who is at risk for breast cancer?</w:t>
      </w:r>
    </w:p>
    <w:p w14:paraId="00CD24F1" w14:textId="77777777" w:rsidR="00255663" w:rsidRPr="00B610E4" w:rsidRDefault="00255663" w:rsidP="0025566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610E4">
        <w:rPr>
          <w:rFonts w:ascii="Arial" w:hAnsi="Arial" w:cs="Arial"/>
        </w:rPr>
        <w:t>Women are 100x’s more likely to get breast cancer then men</w:t>
      </w:r>
    </w:p>
    <w:p w14:paraId="590ED18B" w14:textId="77777777" w:rsidR="00255663" w:rsidRPr="00B610E4" w:rsidRDefault="00255663" w:rsidP="0025566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610E4">
        <w:rPr>
          <w:rFonts w:ascii="Arial" w:hAnsi="Arial" w:cs="Arial"/>
        </w:rPr>
        <w:t>Caucasian women</w:t>
      </w:r>
    </w:p>
    <w:p w14:paraId="2889B0D8" w14:textId="77777777" w:rsidR="00255663" w:rsidRPr="00B610E4" w:rsidRDefault="00255663" w:rsidP="0025566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610E4">
        <w:rPr>
          <w:rFonts w:ascii="Arial" w:hAnsi="Arial" w:cs="Arial"/>
        </w:rPr>
        <w:t>If someone in your family has been diagnosed, your chance increases</w:t>
      </w:r>
    </w:p>
    <w:p w14:paraId="45520A43" w14:textId="77777777" w:rsidR="00255663" w:rsidRPr="00B610E4" w:rsidRDefault="00255663" w:rsidP="0025566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610E4">
        <w:rPr>
          <w:rFonts w:ascii="Arial" w:hAnsi="Arial" w:cs="Arial"/>
        </w:rPr>
        <w:t>Mutations in certain genes like BRCA1 and BRCA2</w:t>
      </w:r>
    </w:p>
    <w:p w14:paraId="7760843A" w14:textId="77777777" w:rsidR="00255663" w:rsidRPr="00B610E4" w:rsidRDefault="00255663" w:rsidP="0025566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610E4">
        <w:rPr>
          <w:rFonts w:ascii="Arial" w:hAnsi="Arial" w:cs="Arial"/>
        </w:rPr>
        <w:t>Having dense breast tissue</w:t>
      </w:r>
    </w:p>
    <w:p w14:paraId="4CBDA7BF" w14:textId="77777777" w:rsidR="00255663" w:rsidRPr="00B610E4" w:rsidRDefault="00255663" w:rsidP="0025566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610E4">
        <w:rPr>
          <w:rFonts w:ascii="Arial" w:hAnsi="Arial" w:cs="Arial"/>
        </w:rPr>
        <w:t>Early menstruation (before 12) or late menopause (after 55)</w:t>
      </w:r>
    </w:p>
    <w:p w14:paraId="22D91BD6" w14:textId="77777777" w:rsidR="00B610E4" w:rsidRPr="00B610E4" w:rsidRDefault="00B610E4" w:rsidP="00B610E4">
      <w:pPr>
        <w:pStyle w:val="ListParagraph"/>
        <w:rPr>
          <w:rFonts w:ascii="Arial" w:hAnsi="Arial" w:cs="Arial"/>
        </w:rPr>
      </w:pPr>
    </w:p>
    <w:p w14:paraId="7E0DA539" w14:textId="77777777" w:rsidR="00B610E4" w:rsidRPr="00976996" w:rsidRDefault="00B610E4" w:rsidP="00B610E4">
      <w:pPr>
        <w:pStyle w:val="ListParagraph"/>
        <w:rPr>
          <w:rFonts w:ascii="Arial" w:hAnsi="Arial" w:cs="Arial"/>
          <w:b/>
          <w:color w:val="FF2CEE"/>
        </w:rPr>
      </w:pPr>
      <w:r w:rsidRPr="00976996">
        <w:rPr>
          <w:rFonts w:ascii="Arial" w:hAnsi="Arial" w:cs="Arial"/>
          <w:b/>
          <w:color w:val="FF2CEE"/>
        </w:rPr>
        <w:t>AVOIDABLE RISK FACTORS</w:t>
      </w:r>
    </w:p>
    <w:p w14:paraId="6C887CA8" w14:textId="77777777" w:rsidR="00B610E4" w:rsidRPr="000200B8" w:rsidRDefault="00B610E4" w:rsidP="000200B8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0200B8">
        <w:rPr>
          <w:rFonts w:ascii="Arial" w:hAnsi="Arial" w:cs="Arial"/>
        </w:rPr>
        <w:t>Sedentary Lifestyle</w:t>
      </w:r>
    </w:p>
    <w:p w14:paraId="4B232A19" w14:textId="77777777" w:rsidR="00B610E4" w:rsidRPr="000200B8" w:rsidRDefault="00B610E4" w:rsidP="000200B8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0200B8">
        <w:rPr>
          <w:rFonts w:ascii="Arial" w:hAnsi="Arial" w:cs="Arial"/>
        </w:rPr>
        <w:t>Alcohol Consumption</w:t>
      </w:r>
    </w:p>
    <w:p w14:paraId="1F12DEAB" w14:textId="77777777" w:rsidR="00B610E4" w:rsidRPr="000200B8" w:rsidRDefault="00B610E4" w:rsidP="000200B8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0200B8">
        <w:rPr>
          <w:rFonts w:ascii="Arial" w:hAnsi="Arial" w:cs="Arial"/>
        </w:rPr>
        <w:t>Combined hormone replacement therapy</w:t>
      </w:r>
    </w:p>
    <w:p w14:paraId="31F51AF1" w14:textId="77777777" w:rsidR="00B610E4" w:rsidRPr="000200B8" w:rsidRDefault="00B610E4" w:rsidP="000200B8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0200B8">
        <w:rPr>
          <w:rFonts w:ascii="Arial" w:hAnsi="Arial" w:cs="Arial"/>
        </w:rPr>
        <w:t>Poor diet high in fat</w:t>
      </w:r>
    </w:p>
    <w:p w14:paraId="23175AB5" w14:textId="77777777" w:rsidR="00B610E4" w:rsidRPr="000200B8" w:rsidRDefault="00B610E4" w:rsidP="000200B8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0200B8">
        <w:rPr>
          <w:rFonts w:ascii="Arial" w:hAnsi="Arial" w:cs="Arial"/>
        </w:rPr>
        <w:t>Being overweight or obese</w:t>
      </w:r>
    </w:p>
    <w:p w14:paraId="51FF8C59" w14:textId="77777777" w:rsidR="00B610E4" w:rsidRDefault="00B610E4" w:rsidP="000200B8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0200B8">
        <w:rPr>
          <w:rFonts w:ascii="Arial" w:hAnsi="Arial" w:cs="Arial"/>
        </w:rPr>
        <w:t>Radiation to the chest</w:t>
      </w:r>
    </w:p>
    <w:p w14:paraId="241CC014" w14:textId="7E0179C8" w:rsidR="004633EC" w:rsidRPr="000200B8" w:rsidRDefault="004633EC" w:rsidP="000200B8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Smoking</w:t>
      </w:r>
    </w:p>
    <w:p w14:paraId="53B80DD2" w14:textId="77777777" w:rsidR="00B610E4" w:rsidRDefault="00B610E4" w:rsidP="00B610E4">
      <w:pPr>
        <w:rPr>
          <w:rFonts w:ascii="Arial" w:hAnsi="Arial" w:cs="Arial"/>
        </w:rPr>
      </w:pPr>
    </w:p>
    <w:p w14:paraId="56F702CF" w14:textId="77777777" w:rsidR="00B610E4" w:rsidRDefault="00B610E4" w:rsidP="00B610E4">
      <w:pPr>
        <w:rPr>
          <w:rFonts w:ascii="Arial" w:hAnsi="Arial" w:cs="Arial"/>
        </w:rPr>
      </w:pPr>
    </w:p>
    <w:p w14:paraId="5D33B104" w14:textId="77777777" w:rsidR="00B610E4" w:rsidRDefault="00B610E4" w:rsidP="00B610E4">
      <w:pPr>
        <w:rPr>
          <w:rFonts w:ascii="Arial" w:hAnsi="Arial" w:cs="Arial"/>
        </w:rPr>
      </w:pPr>
    </w:p>
    <w:p w14:paraId="326149AF" w14:textId="01F13AA7" w:rsidR="00B610E4" w:rsidRPr="00976996" w:rsidRDefault="006030B2" w:rsidP="004633EC">
      <w:pPr>
        <w:jc w:val="center"/>
        <w:rPr>
          <w:rFonts w:ascii="Arial" w:hAnsi="Arial" w:cs="Arial"/>
          <w:b/>
          <w:color w:val="FF2CEE"/>
          <w:sz w:val="32"/>
          <w:szCs w:val="32"/>
          <w:u w:val="single"/>
        </w:rPr>
      </w:pPr>
      <w:r>
        <w:rPr>
          <w:rFonts w:ascii="Arial" w:hAnsi="Arial" w:cs="Arial"/>
          <w:b/>
          <w:color w:val="FF2CEE"/>
          <w:sz w:val="32"/>
          <w:szCs w:val="32"/>
          <w:u w:val="single"/>
        </w:rPr>
        <w:lastRenderedPageBreak/>
        <w:t>Signs and Symptoms</w:t>
      </w:r>
      <w:r w:rsidR="00036448">
        <w:rPr>
          <w:rFonts w:ascii="Arial" w:hAnsi="Arial" w:cs="Arial"/>
          <w:b/>
          <w:color w:val="FF2CEE"/>
          <w:sz w:val="32"/>
          <w:szCs w:val="32"/>
          <w:u w:val="single"/>
        </w:rPr>
        <w:t>:</w:t>
      </w:r>
    </w:p>
    <w:p w14:paraId="59547BF0" w14:textId="77777777" w:rsidR="00B610E4" w:rsidRDefault="00B610E4" w:rsidP="00B610E4">
      <w:pPr>
        <w:jc w:val="center"/>
        <w:rPr>
          <w:rFonts w:ascii="Arial" w:hAnsi="Arial" w:cs="Arial"/>
        </w:rPr>
      </w:pPr>
    </w:p>
    <w:p w14:paraId="19239D54" w14:textId="77777777" w:rsidR="00B610E4" w:rsidRDefault="00B610E4" w:rsidP="00B610E4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When breast cancer is detected </w:t>
      </w:r>
      <w:r w:rsidRPr="003A6C3D">
        <w:rPr>
          <w:rFonts w:ascii="Arial" w:hAnsi="Arial" w:cs="Arial"/>
          <w:b/>
          <w:color w:val="FF2CEE"/>
        </w:rPr>
        <w:t>early</w:t>
      </w:r>
      <w:r>
        <w:rPr>
          <w:rFonts w:ascii="Arial" w:hAnsi="Arial" w:cs="Arial"/>
        </w:rPr>
        <w:t xml:space="preserve">, the </w:t>
      </w:r>
      <w:proofErr w:type="gramStart"/>
      <w:r>
        <w:rPr>
          <w:rFonts w:ascii="Arial" w:hAnsi="Arial" w:cs="Arial"/>
        </w:rPr>
        <w:t>5 year</w:t>
      </w:r>
      <w:proofErr w:type="gramEnd"/>
      <w:r>
        <w:rPr>
          <w:rFonts w:ascii="Arial" w:hAnsi="Arial" w:cs="Arial"/>
        </w:rPr>
        <w:t xml:space="preserve"> survival rate is </w:t>
      </w:r>
      <w:r w:rsidRPr="003A6C3D">
        <w:rPr>
          <w:rFonts w:ascii="Arial" w:hAnsi="Arial" w:cs="Arial"/>
          <w:b/>
        </w:rPr>
        <w:t>99%</w:t>
      </w:r>
      <w:r>
        <w:rPr>
          <w:rFonts w:ascii="Arial" w:hAnsi="Arial" w:cs="Arial"/>
        </w:rPr>
        <w:t>.</w:t>
      </w:r>
    </w:p>
    <w:p w14:paraId="06574BA7" w14:textId="77777777" w:rsidR="00B610E4" w:rsidRDefault="00B610E4" w:rsidP="00B610E4">
      <w:pPr>
        <w:jc w:val="center"/>
        <w:rPr>
          <w:rFonts w:ascii="Arial" w:hAnsi="Arial" w:cs="Arial"/>
        </w:rPr>
      </w:pPr>
    </w:p>
    <w:p w14:paraId="5DFDF89E" w14:textId="77777777" w:rsidR="00B610E4" w:rsidRPr="00976996" w:rsidRDefault="00B610E4" w:rsidP="00B610E4">
      <w:pPr>
        <w:jc w:val="center"/>
        <w:rPr>
          <w:rFonts w:ascii="Arial" w:hAnsi="Arial" w:cs="Arial"/>
          <w:color w:val="FF2CEE"/>
        </w:rPr>
      </w:pPr>
      <w:r w:rsidRPr="00976996">
        <w:rPr>
          <w:rFonts w:ascii="Arial" w:hAnsi="Arial" w:cs="Arial"/>
          <w:color w:val="FF2CEE"/>
        </w:rPr>
        <w:t>What can be done for early detection?</w:t>
      </w:r>
    </w:p>
    <w:p w14:paraId="7337B304" w14:textId="77777777" w:rsidR="00B610E4" w:rsidRPr="00B610E4" w:rsidRDefault="00B610E4" w:rsidP="00B610E4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B610E4">
        <w:rPr>
          <w:rFonts w:ascii="Arial" w:hAnsi="Arial" w:cs="Arial"/>
        </w:rPr>
        <w:t xml:space="preserve">Monthly breast </w:t>
      </w:r>
      <w:r w:rsidRPr="001F2236">
        <w:rPr>
          <w:rFonts w:ascii="Arial" w:hAnsi="Arial" w:cs="Arial"/>
          <w:b/>
        </w:rPr>
        <w:t>self-exams</w:t>
      </w:r>
    </w:p>
    <w:p w14:paraId="3ADB96B1" w14:textId="77777777" w:rsidR="00B610E4" w:rsidRPr="00B610E4" w:rsidRDefault="00B610E4" w:rsidP="00B610E4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B610E4">
        <w:rPr>
          <w:rFonts w:ascii="Arial" w:hAnsi="Arial" w:cs="Arial"/>
        </w:rPr>
        <w:t xml:space="preserve">Scheduling yearly </w:t>
      </w:r>
      <w:r w:rsidRPr="001F2236">
        <w:rPr>
          <w:rFonts w:ascii="Arial" w:hAnsi="Arial" w:cs="Arial"/>
          <w:b/>
        </w:rPr>
        <w:t>clinical exams</w:t>
      </w:r>
    </w:p>
    <w:p w14:paraId="1530D00E" w14:textId="2CEE0F05" w:rsidR="00B610E4" w:rsidRDefault="00B610E4" w:rsidP="00B610E4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1F2236">
        <w:rPr>
          <w:rFonts w:ascii="Arial" w:hAnsi="Arial" w:cs="Arial"/>
          <w:b/>
        </w:rPr>
        <w:t>Mammograms</w:t>
      </w:r>
      <w:r w:rsidRPr="00B610E4">
        <w:rPr>
          <w:rFonts w:ascii="Arial" w:hAnsi="Arial" w:cs="Arial"/>
        </w:rPr>
        <w:t xml:space="preserve"> starting at age 40</w:t>
      </w:r>
      <w:r w:rsidR="001F2236">
        <w:rPr>
          <w:rFonts w:ascii="Arial" w:hAnsi="Arial" w:cs="Arial"/>
        </w:rPr>
        <w:t>,</w:t>
      </w:r>
      <w:r w:rsidRPr="00B610E4">
        <w:rPr>
          <w:rFonts w:ascii="Arial" w:hAnsi="Arial" w:cs="Arial"/>
        </w:rPr>
        <w:t xml:space="preserve"> or earlier if there is family history</w:t>
      </w:r>
    </w:p>
    <w:p w14:paraId="0CAA7511" w14:textId="77777777" w:rsidR="00B610E4" w:rsidRDefault="00ED5897" w:rsidP="00B610E4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Make </w:t>
      </w:r>
      <w:r w:rsidRPr="001F2236">
        <w:rPr>
          <w:rFonts w:ascii="Arial" w:hAnsi="Arial" w:cs="Arial"/>
          <w:b/>
        </w:rPr>
        <w:t>healthy living</w:t>
      </w:r>
      <w:r>
        <w:rPr>
          <w:rFonts w:ascii="Arial" w:hAnsi="Arial" w:cs="Arial"/>
        </w:rPr>
        <w:t xml:space="preserve"> a priority!</w:t>
      </w:r>
    </w:p>
    <w:p w14:paraId="443058A7" w14:textId="77777777" w:rsidR="00B05219" w:rsidRDefault="00B05219" w:rsidP="00B05219">
      <w:pPr>
        <w:jc w:val="center"/>
        <w:rPr>
          <w:rFonts w:ascii="Arial" w:hAnsi="Arial" w:cs="Arial"/>
          <w:color w:val="EF3CFF"/>
        </w:rPr>
      </w:pPr>
    </w:p>
    <w:p w14:paraId="06A32A23" w14:textId="77777777" w:rsidR="00B05219" w:rsidRDefault="00B05219" w:rsidP="00B05219">
      <w:pPr>
        <w:ind w:left="360"/>
        <w:rPr>
          <w:rFonts w:ascii="Arial" w:hAnsi="Arial" w:cs="Arial"/>
          <w:color w:val="EF3CFF"/>
        </w:rPr>
      </w:pPr>
    </w:p>
    <w:p w14:paraId="0DC5EA7E" w14:textId="76956B32" w:rsidR="00B05219" w:rsidRDefault="00B05219" w:rsidP="00B05219">
      <w:pPr>
        <w:ind w:left="360"/>
        <w:rPr>
          <w:rFonts w:ascii="Arial" w:hAnsi="Arial" w:cs="Arial"/>
          <w:color w:val="EF3CFF"/>
        </w:rPr>
      </w:pPr>
      <w:r>
        <w:rPr>
          <w:rFonts w:ascii="Arial" w:hAnsi="Arial" w:cs="Arial"/>
          <w:noProof/>
          <w:color w:val="EF3CFF"/>
        </w:rPr>
        <w:drawing>
          <wp:inline distT="0" distB="0" distL="0" distR="0" wp14:anchorId="610600CA" wp14:editId="4AF1BA1B">
            <wp:extent cx="2505710" cy="1882251"/>
            <wp:effectExtent l="0" t="0" r="8890" b="0"/>
            <wp:docPr id="1" name="Picture 1" descr="Macintosh HD:private:var:folders:xj:_npz416d59g8c1g_rx40lm_00000gn:T:TemporaryItems:50512-sign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private:var:folders:xj:_npz416d59g8c1g_rx40lm_00000gn:T:TemporaryItems:50512-signs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710" cy="1882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7D794C" w14:textId="77777777" w:rsidR="00B05219" w:rsidRDefault="00B05219" w:rsidP="00B05219">
      <w:pPr>
        <w:jc w:val="center"/>
        <w:rPr>
          <w:rFonts w:ascii="Arial" w:hAnsi="Arial" w:cs="Arial"/>
          <w:color w:val="EF3CFF"/>
        </w:rPr>
      </w:pPr>
    </w:p>
    <w:p w14:paraId="494ECC2F" w14:textId="2135DB03" w:rsidR="00ED5897" w:rsidRPr="00976996" w:rsidRDefault="00CA7FE2" w:rsidP="00B05219">
      <w:pPr>
        <w:jc w:val="center"/>
        <w:rPr>
          <w:rFonts w:ascii="Arial" w:hAnsi="Arial" w:cs="Arial"/>
          <w:color w:val="FF2CEE"/>
        </w:rPr>
      </w:pPr>
      <w:r w:rsidRPr="00976996">
        <w:rPr>
          <w:rFonts w:ascii="Arial" w:hAnsi="Arial" w:cs="Arial"/>
          <w:color w:val="FF2CEE"/>
        </w:rPr>
        <w:t>What</w:t>
      </w:r>
      <w:r w:rsidR="00ED5897" w:rsidRPr="00976996">
        <w:rPr>
          <w:rFonts w:ascii="Arial" w:hAnsi="Arial" w:cs="Arial"/>
          <w:color w:val="FF2CEE"/>
        </w:rPr>
        <w:t xml:space="preserve"> to Look For</w:t>
      </w:r>
      <w:r w:rsidRPr="00976996">
        <w:rPr>
          <w:rFonts w:ascii="Arial" w:hAnsi="Arial" w:cs="Arial"/>
          <w:color w:val="FF2CEE"/>
        </w:rPr>
        <w:t xml:space="preserve"> During Exams</w:t>
      </w:r>
      <w:r w:rsidR="00ED5897" w:rsidRPr="00976996">
        <w:rPr>
          <w:rFonts w:ascii="Arial" w:hAnsi="Arial" w:cs="Arial"/>
          <w:color w:val="FF2CEE"/>
        </w:rPr>
        <w:t>:</w:t>
      </w:r>
    </w:p>
    <w:p w14:paraId="6EFBFCB8" w14:textId="77777777" w:rsidR="00ED5897" w:rsidRDefault="00ED5897" w:rsidP="00ED5897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A change in</w:t>
      </w:r>
      <w:r w:rsidR="000200B8">
        <w:rPr>
          <w:rFonts w:ascii="Arial" w:hAnsi="Arial" w:cs="Arial"/>
        </w:rPr>
        <w:t xml:space="preserve"> how the breast or nipple feels</w:t>
      </w:r>
    </w:p>
    <w:p w14:paraId="541B00ED" w14:textId="77777777" w:rsidR="00ED5897" w:rsidRDefault="00ED5897" w:rsidP="00ED5897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A change in breast or nipple appearance</w:t>
      </w:r>
    </w:p>
    <w:p w14:paraId="2AFF5519" w14:textId="77777777" w:rsidR="00ED5897" w:rsidRDefault="00ED5897" w:rsidP="00ED5897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Any nipple discharge</w:t>
      </w:r>
    </w:p>
    <w:p w14:paraId="2070611F" w14:textId="77777777" w:rsidR="00ED5897" w:rsidRDefault="00ED5897" w:rsidP="00EF12FB">
      <w:pPr>
        <w:pStyle w:val="ListParagraph"/>
        <w:ind w:left="1080"/>
        <w:rPr>
          <w:rFonts w:ascii="Arial" w:hAnsi="Arial" w:cs="Arial"/>
        </w:rPr>
      </w:pPr>
    </w:p>
    <w:p w14:paraId="124AAF37" w14:textId="77777777" w:rsidR="00EF12FB" w:rsidRDefault="00EF12FB" w:rsidP="00EF12FB">
      <w:pPr>
        <w:pStyle w:val="ListParagraph"/>
        <w:ind w:left="1080"/>
        <w:rPr>
          <w:rFonts w:ascii="Arial" w:hAnsi="Arial" w:cs="Arial"/>
        </w:rPr>
      </w:pPr>
    </w:p>
    <w:p w14:paraId="5630995C" w14:textId="77777777" w:rsidR="00EF12FB" w:rsidRDefault="00EF12FB" w:rsidP="00EF12FB">
      <w:pPr>
        <w:pStyle w:val="ListParagraph"/>
        <w:ind w:left="1080"/>
        <w:rPr>
          <w:rFonts w:ascii="Arial" w:hAnsi="Arial" w:cs="Arial"/>
        </w:rPr>
      </w:pPr>
    </w:p>
    <w:p w14:paraId="21784A19" w14:textId="77777777" w:rsidR="00EF12FB" w:rsidRDefault="00EF12FB" w:rsidP="00EF12FB">
      <w:pPr>
        <w:pStyle w:val="ListParagraph"/>
        <w:ind w:left="1080"/>
        <w:rPr>
          <w:rFonts w:ascii="Arial" w:hAnsi="Arial" w:cs="Arial"/>
        </w:rPr>
      </w:pPr>
    </w:p>
    <w:p w14:paraId="1EBF553C" w14:textId="77777777" w:rsidR="00EF12FB" w:rsidRDefault="00EF12FB" w:rsidP="00EF12FB">
      <w:pPr>
        <w:pStyle w:val="ListParagraph"/>
        <w:ind w:left="1080"/>
        <w:rPr>
          <w:rFonts w:ascii="Arial" w:hAnsi="Arial" w:cs="Arial"/>
        </w:rPr>
      </w:pPr>
    </w:p>
    <w:p w14:paraId="352374B6" w14:textId="1E63CDB8" w:rsidR="00EF12FB" w:rsidRPr="00976996" w:rsidRDefault="006030B2" w:rsidP="009464A7">
      <w:pPr>
        <w:jc w:val="center"/>
        <w:rPr>
          <w:rFonts w:ascii="Arial" w:hAnsi="Arial" w:cs="Arial"/>
          <w:color w:val="FF2CEE"/>
        </w:rPr>
      </w:pPr>
      <w:r>
        <w:rPr>
          <w:rFonts w:ascii="Arial" w:hAnsi="Arial" w:cs="Arial"/>
          <w:b/>
          <w:color w:val="FF2CEE"/>
          <w:sz w:val="32"/>
          <w:szCs w:val="32"/>
          <w:u w:val="single"/>
        </w:rPr>
        <w:lastRenderedPageBreak/>
        <w:t>Treatments</w:t>
      </w:r>
      <w:r w:rsidR="00036448">
        <w:rPr>
          <w:rFonts w:ascii="Arial" w:hAnsi="Arial" w:cs="Arial"/>
          <w:b/>
          <w:color w:val="FF2CEE"/>
          <w:sz w:val="32"/>
          <w:szCs w:val="32"/>
          <w:u w:val="single"/>
        </w:rPr>
        <w:t>:</w:t>
      </w:r>
    </w:p>
    <w:p w14:paraId="2C4135B9" w14:textId="77777777" w:rsidR="00FF7D53" w:rsidRDefault="00FF7D53" w:rsidP="00A540B1">
      <w:pPr>
        <w:rPr>
          <w:rFonts w:ascii="Arial" w:hAnsi="Arial" w:cs="Arial"/>
        </w:rPr>
      </w:pPr>
    </w:p>
    <w:p w14:paraId="5CB6B83F" w14:textId="77777777" w:rsidR="000200B8" w:rsidRDefault="00FF7D53" w:rsidP="000200B8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The goal is </w:t>
      </w:r>
      <w:r w:rsidR="000200B8">
        <w:rPr>
          <w:rFonts w:ascii="Arial" w:hAnsi="Arial" w:cs="Arial"/>
        </w:rPr>
        <w:t>to improve</w:t>
      </w:r>
      <w:r>
        <w:rPr>
          <w:rFonts w:ascii="Arial" w:hAnsi="Arial" w:cs="Arial"/>
        </w:rPr>
        <w:t xml:space="preserve"> treatment and recovery.</w:t>
      </w:r>
    </w:p>
    <w:p w14:paraId="68C73202" w14:textId="77777777" w:rsidR="000200B8" w:rsidRDefault="000200B8" w:rsidP="000200B8">
      <w:pPr>
        <w:rPr>
          <w:rFonts w:ascii="Arial" w:hAnsi="Arial" w:cs="Arial"/>
        </w:rPr>
      </w:pPr>
    </w:p>
    <w:p w14:paraId="6528DD33" w14:textId="77777777" w:rsidR="00984709" w:rsidRDefault="00984709" w:rsidP="00F41802">
      <w:pPr>
        <w:jc w:val="center"/>
        <w:rPr>
          <w:rFonts w:ascii="Arial" w:hAnsi="Arial" w:cs="Arial"/>
        </w:rPr>
      </w:pPr>
    </w:p>
    <w:p w14:paraId="628595D9" w14:textId="77777777" w:rsidR="00F41802" w:rsidRDefault="00A540B1" w:rsidP="00F41802">
      <w:pPr>
        <w:jc w:val="center"/>
        <w:rPr>
          <w:rFonts w:ascii="Arial" w:hAnsi="Arial" w:cs="Arial"/>
        </w:rPr>
      </w:pPr>
      <w:r w:rsidRPr="00A540B1">
        <w:rPr>
          <w:rFonts w:ascii="Arial" w:hAnsi="Arial" w:cs="Arial"/>
        </w:rPr>
        <w:t>In</w:t>
      </w:r>
      <w:r w:rsidR="00F41802">
        <w:rPr>
          <w:rFonts w:ascii="Arial" w:hAnsi="Arial" w:cs="Arial"/>
        </w:rPr>
        <w:t xml:space="preserve"> general, there are 5 treatment</w:t>
      </w:r>
    </w:p>
    <w:p w14:paraId="3CD670DC" w14:textId="39D29B52" w:rsidR="00EF12FB" w:rsidRDefault="00A540B1" w:rsidP="00F41802">
      <w:pPr>
        <w:jc w:val="center"/>
        <w:rPr>
          <w:rFonts w:ascii="Arial" w:hAnsi="Arial" w:cs="Arial"/>
        </w:rPr>
      </w:pPr>
      <w:r w:rsidRPr="00A540B1">
        <w:rPr>
          <w:rFonts w:ascii="Arial" w:hAnsi="Arial" w:cs="Arial"/>
        </w:rPr>
        <w:t>options</w:t>
      </w:r>
      <w:r>
        <w:rPr>
          <w:rFonts w:ascii="Arial" w:hAnsi="Arial" w:cs="Arial"/>
        </w:rPr>
        <w:t>:</w:t>
      </w:r>
    </w:p>
    <w:p w14:paraId="09B4849D" w14:textId="77777777" w:rsidR="00A540B1" w:rsidRPr="00FF7D53" w:rsidRDefault="00A540B1" w:rsidP="00FF7D53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976996">
        <w:rPr>
          <w:rFonts w:ascii="Arial" w:hAnsi="Arial" w:cs="Arial"/>
          <w:color w:val="FF2CEE"/>
        </w:rPr>
        <w:t>Surgery</w:t>
      </w:r>
      <w:r w:rsidR="000200B8">
        <w:rPr>
          <w:rFonts w:ascii="Arial" w:hAnsi="Arial" w:cs="Arial"/>
        </w:rPr>
        <w:t xml:space="preserve"> – removal of tumor and nearby margins</w:t>
      </w:r>
    </w:p>
    <w:p w14:paraId="6D502298" w14:textId="77777777" w:rsidR="00A540B1" w:rsidRPr="00FF7D53" w:rsidRDefault="00A540B1" w:rsidP="00FF7D53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976996">
        <w:rPr>
          <w:rFonts w:ascii="Arial" w:hAnsi="Arial" w:cs="Arial"/>
          <w:color w:val="FF2CEE"/>
        </w:rPr>
        <w:t>Radiation</w:t>
      </w:r>
      <w:r w:rsidR="000200B8">
        <w:rPr>
          <w:rFonts w:ascii="Arial" w:hAnsi="Arial" w:cs="Arial"/>
        </w:rPr>
        <w:t xml:space="preserve"> </w:t>
      </w:r>
      <w:r w:rsidR="001E5506">
        <w:rPr>
          <w:rFonts w:ascii="Arial" w:hAnsi="Arial" w:cs="Arial"/>
        </w:rPr>
        <w:t xml:space="preserve">- high energy waves used to </w:t>
      </w:r>
    </w:p>
    <w:p w14:paraId="364C1DD3" w14:textId="77777777" w:rsidR="00A540B1" w:rsidRPr="00FF7D53" w:rsidRDefault="00A540B1" w:rsidP="00FF7D53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976996">
        <w:rPr>
          <w:rFonts w:ascii="Arial" w:hAnsi="Arial" w:cs="Arial"/>
          <w:color w:val="FF2CEE"/>
        </w:rPr>
        <w:t>Hormone Therapy</w:t>
      </w:r>
      <w:r w:rsidR="000200B8">
        <w:rPr>
          <w:rFonts w:ascii="Arial" w:hAnsi="Arial" w:cs="Arial"/>
        </w:rPr>
        <w:t xml:space="preserve"> - drugs that </w:t>
      </w:r>
      <w:r w:rsidR="002F4B2A">
        <w:rPr>
          <w:rFonts w:ascii="Arial" w:hAnsi="Arial" w:cs="Arial"/>
        </w:rPr>
        <w:t>destroy cancer cells by cutting off the supply of hormones</w:t>
      </w:r>
    </w:p>
    <w:p w14:paraId="21210431" w14:textId="77777777" w:rsidR="00A540B1" w:rsidRPr="00FF7D53" w:rsidRDefault="00A540B1" w:rsidP="00FF7D53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976996">
        <w:rPr>
          <w:rFonts w:ascii="Arial" w:hAnsi="Arial" w:cs="Arial"/>
          <w:color w:val="FF2CEE"/>
        </w:rPr>
        <w:t>Chemotherapy</w:t>
      </w:r>
      <w:r w:rsidR="00FF7D53">
        <w:rPr>
          <w:rFonts w:ascii="Arial" w:hAnsi="Arial" w:cs="Arial"/>
        </w:rPr>
        <w:t xml:space="preserve"> – a treatment method that uses a combination of drugs to destroy </w:t>
      </w:r>
    </w:p>
    <w:p w14:paraId="0AAA8BCB" w14:textId="77777777" w:rsidR="00A540B1" w:rsidRDefault="00A540B1" w:rsidP="00FF7D53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976996">
        <w:rPr>
          <w:rFonts w:ascii="Arial" w:hAnsi="Arial" w:cs="Arial"/>
          <w:color w:val="FF2CEE"/>
        </w:rPr>
        <w:t>Targeted Therapy</w:t>
      </w:r>
      <w:r w:rsidR="000200B8">
        <w:rPr>
          <w:rFonts w:ascii="Arial" w:hAnsi="Arial" w:cs="Arial"/>
        </w:rPr>
        <w:t xml:space="preserve"> – attacks specific breast cancer cells without harming normal cells</w:t>
      </w:r>
    </w:p>
    <w:p w14:paraId="4BC1A2DE" w14:textId="77777777" w:rsidR="00FF7D53" w:rsidRDefault="00FF7D53" w:rsidP="00FF7D53">
      <w:pPr>
        <w:rPr>
          <w:rFonts w:ascii="Arial" w:hAnsi="Arial" w:cs="Arial"/>
        </w:rPr>
      </w:pPr>
    </w:p>
    <w:p w14:paraId="49D5717E" w14:textId="77777777" w:rsidR="00984709" w:rsidRDefault="00984709" w:rsidP="00FF7D53">
      <w:pPr>
        <w:rPr>
          <w:rFonts w:ascii="Arial" w:hAnsi="Arial" w:cs="Arial"/>
        </w:rPr>
      </w:pPr>
    </w:p>
    <w:p w14:paraId="6BBAC844" w14:textId="77777777" w:rsidR="00984709" w:rsidRDefault="00984709" w:rsidP="00FF7D53">
      <w:pPr>
        <w:rPr>
          <w:rFonts w:ascii="Arial" w:hAnsi="Arial" w:cs="Arial"/>
        </w:rPr>
      </w:pPr>
    </w:p>
    <w:p w14:paraId="1BCA0AEE" w14:textId="3B0F023B" w:rsidR="004633EC" w:rsidRDefault="00984709" w:rsidP="00FF7D53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44C24357" wp14:editId="4A47AEF0">
            <wp:extent cx="2628900" cy="800100"/>
            <wp:effectExtent l="0" t="0" r="12700" b="12700"/>
            <wp:docPr id="3" name="Picture 3" descr="Macintosh HD:Users:Breanna:Desktop:download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cintosh HD:Users:Breanna:Desktop:download-2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1200FD" w14:textId="77777777" w:rsidR="004633EC" w:rsidRDefault="004633EC" w:rsidP="00FF7D53">
      <w:pPr>
        <w:rPr>
          <w:rFonts w:ascii="Arial" w:hAnsi="Arial" w:cs="Arial"/>
        </w:rPr>
      </w:pPr>
    </w:p>
    <w:p w14:paraId="1ABCAA0D" w14:textId="77777777" w:rsidR="004633EC" w:rsidRDefault="004633EC" w:rsidP="00FF7D53">
      <w:pPr>
        <w:rPr>
          <w:rFonts w:ascii="Arial" w:hAnsi="Arial" w:cs="Arial"/>
        </w:rPr>
      </w:pPr>
    </w:p>
    <w:p w14:paraId="52D47AC8" w14:textId="77777777" w:rsidR="004633EC" w:rsidRDefault="004633EC" w:rsidP="00FF7D53">
      <w:pPr>
        <w:rPr>
          <w:rFonts w:ascii="Arial" w:hAnsi="Arial" w:cs="Arial"/>
        </w:rPr>
      </w:pPr>
    </w:p>
    <w:p w14:paraId="3C771E20" w14:textId="77777777" w:rsidR="004633EC" w:rsidRDefault="004633EC" w:rsidP="00FF7D53">
      <w:pPr>
        <w:rPr>
          <w:rFonts w:ascii="Arial" w:hAnsi="Arial" w:cs="Arial"/>
        </w:rPr>
      </w:pPr>
    </w:p>
    <w:p w14:paraId="40CB98CD" w14:textId="77777777" w:rsidR="004633EC" w:rsidRDefault="004633EC" w:rsidP="00FF7D53">
      <w:pPr>
        <w:rPr>
          <w:rFonts w:ascii="Arial" w:hAnsi="Arial" w:cs="Arial"/>
        </w:rPr>
      </w:pPr>
    </w:p>
    <w:p w14:paraId="5DB1CEE1" w14:textId="77777777" w:rsidR="004633EC" w:rsidRDefault="004633EC" w:rsidP="00FF7D53">
      <w:pPr>
        <w:rPr>
          <w:rFonts w:ascii="Arial" w:hAnsi="Arial" w:cs="Arial"/>
        </w:rPr>
      </w:pPr>
    </w:p>
    <w:p w14:paraId="095A88D9" w14:textId="77777777" w:rsidR="004633EC" w:rsidRDefault="004633EC" w:rsidP="00FF7D53">
      <w:pPr>
        <w:rPr>
          <w:rFonts w:ascii="Arial" w:hAnsi="Arial" w:cs="Arial"/>
        </w:rPr>
      </w:pPr>
    </w:p>
    <w:p w14:paraId="7140B104" w14:textId="77777777" w:rsidR="004633EC" w:rsidRDefault="004633EC" w:rsidP="00FF7D53">
      <w:pPr>
        <w:rPr>
          <w:rFonts w:ascii="Arial" w:hAnsi="Arial" w:cs="Arial"/>
        </w:rPr>
      </w:pPr>
    </w:p>
    <w:p w14:paraId="59D3CB88" w14:textId="77777777" w:rsidR="004633EC" w:rsidRDefault="004633EC" w:rsidP="00FF7D53">
      <w:pPr>
        <w:rPr>
          <w:rFonts w:ascii="Arial" w:hAnsi="Arial" w:cs="Arial"/>
        </w:rPr>
      </w:pPr>
    </w:p>
    <w:p w14:paraId="2D33FB98" w14:textId="77777777" w:rsidR="004633EC" w:rsidRDefault="004633EC" w:rsidP="00FF7D53">
      <w:pPr>
        <w:rPr>
          <w:rFonts w:ascii="Arial" w:hAnsi="Arial" w:cs="Arial"/>
        </w:rPr>
      </w:pPr>
    </w:p>
    <w:p w14:paraId="3E47D23B" w14:textId="77777777" w:rsidR="004633EC" w:rsidRDefault="004633EC" w:rsidP="00FF7D53">
      <w:pPr>
        <w:rPr>
          <w:rFonts w:ascii="Arial" w:hAnsi="Arial" w:cs="Arial"/>
        </w:rPr>
      </w:pPr>
    </w:p>
    <w:p w14:paraId="6458FD5E" w14:textId="77777777" w:rsidR="004633EC" w:rsidRDefault="004633EC" w:rsidP="00FF7D53">
      <w:pPr>
        <w:rPr>
          <w:rFonts w:ascii="Arial" w:hAnsi="Arial" w:cs="Arial"/>
        </w:rPr>
      </w:pPr>
    </w:p>
    <w:p w14:paraId="44FCFA7B" w14:textId="77777777" w:rsidR="004633EC" w:rsidRDefault="004633EC" w:rsidP="00FF7D53">
      <w:pPr>
        <w:rPr>
          <w:rFonts w:ascii="Arial" w:hAnsi="Arial" w:cs="Arial"/>
        </w:rPr>
      </w:pPr>
    </w:p>
    <w:p w14:paraId="382219C6" w14:textId="77777777" w:rsidR="004633EC" w:rsidRDefault="004633EC" w:rsidP="00FF7D53">
      <w:pPr>
        <w:rPr>
          <w:rFonts w:ascii="Arial" w:hAnsi="Arial" w:cs="Arial"/>
        </w:rPr>
      </w:pPr>
    </w:p>
    <w:p w14:paraId="0F4399A6" w14:textId="77777777" w:rsidR="004633EC" w:rsidRDefault="004633EC" w:rsidP="00FF7D53">
      <w:pPr>
        <w:rPr>
          <w:rFonts w:ascii="Arial" w:hAnsi="Arial" w:cs="Arial"/>
        </w:rPr>
      </w:pPr>
    </w:p>
    <w:p w14:paraId="2F6A2B2E" w14:textId="53ACD3A9" w:rsidR="004633EC" w:rsidRPr="00984709" w:rsidRDefault="00976996" w:rsidP="00984709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 w:rsidRPr="00984709">
        <w:rPr>
          <w:rFonts w:ascii="Arial" w:hAnsi="Arial" w:cs="Arial"/>
        </w:rPr>
        <w:t>Breast cancer typically has no symptoms when the tumor is small and most easily treated.</w:t>
      </w:r>
    </w:p>
    <w:p w14:paraId="2840D7E8" w14:textId="77777777" w:rsidR="00976996" w:rsidRDefault="00976996" w:rsidP="00FF7D53">
      <w:pPr>
        <w:rPr>
          <w:rFonts w:ascii="Arial" w:hAnsi="Arial" w:cs="Arial"/>
        </w:rPr>
      </w:pPr>
    </w:p>
    <w:p w14:paraId="5AA7AD21" w14:textId="51D5055E" w:rsidR="00976996" w:rsidRPr="003A6C3D" w:rsidRDefault="00976996" w:rsidP="003A6C3D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 w:rsidRPr="003A6C3D">
        <w:rPr>
          <w:rFonts w:ascii="Arial" w:hAnsi="Arial" w:cs="Arial"/>
        </w:rPr>
        <w:t xml:space="preserve">The most common sign </w:t>
      </w:r>
      <w:r w:rsidR="00E876C5" w:rsidRPr="003A6C3D">
        <w:rPr>
          <w:rFonts w:ascii="Arial" w:hAnsi="Arial" w:cs="Arial"/>
        </w:rPr>
        <w:t xml:space="preserve">of breast cancer </w:t>
      </w:r>
      <w:r w:rsidRPr="003A6C3D">
        <w:rPr>
          <w:rFonts w:ascii="Arial" w:hAnsi="Arial" w:cs="Arial"/>
        </w:rPr>
        <w:t>is a painless lump.</w:t>
      </w:r>
    </w:p>
    <w:p w14:paraId="06533647" w14:textId="77777777" w:rsidR="00D54C37" w:rsidRPr="00D54C37" w:rsidRDefault="00D54C37" w:rsidP="00D54C37">
      <w:pPr>
        <w:rPr>
          <w:rFonts w:ascii="Arial" w:hAnsi="Arial" w:cs="Arial"/>
        </w:rPr>
      </w:pPr>
    </w:p>
    <w:p w14:paraId="01110E03" w14:textId="6382F0D7" w:rsidR="00D54C37" w:rsidRPr="003A6C3D" w:rsidRDefault="004B0840" w:rsidP="003A6C3D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 w:rsidRPr="003A6C3D">
        <w:rPr>
          <w:rFonts w:ascii="Arial" w:hAnsi="Arial" w:cs="Arial"/>
        </w:rPr>
        <w:t>There is no sure way to prevent breast cancer but there are ways to lower your risk.</w:t>
      </w:r>
    </w:p>
    <w:p w14:paraId="0C813FA3" w14:textId="77777777" w:rsidR="004B0840" w:rsidRPr="004B0840" w:rsidRDefault="004B0840" w:rsidP="004B0840">
      <w:pPr>
        <w:rPr>
          <w:rFonts w:ascii="Arial" w:hAnsi="Arial" w:cs="Arial"/>
        </w:rPr>
      </w:pPr>
    </w:p>
    <w:p w14:paraId="315E5F78" w14:textId="3E256809" w:rsidR="004B0840" w:rsidRPr="003A6C3D" w:rsidRDefault="004B0840" w:rsidP="003A6C3D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 w:rsidRPr="003A6C3D">
        <w:rPr>
          <w:rFonts w:ascii="Arial" w:hAnsi="Arial" w:cs="Arial"/>
        </w:rPr>
        <w:t>A biopsy is the only way to know for sure if its cancer.</w:t>
      </w:r>
    </w:p>
    <w:p w14:paraId="5F6E8CAA" w14:textId="77777777" w:rsidR="00E876C5" w:rsidRPr="00E876C5" w:rsidRDefault="00E876C5" w:rsidP="00E876C5">
      <w:pPr>
        <w:rPr>
          <w:rFonts w:ascii="Arial" w:hAnsi="Arial" w:cs="Arial"/>
        </w:rPr>
      </w:pPr>
    </w:p>
    <w:p w14:paraId="3F4F4749" w14:textId="6433B357" w:rsidR="00E876C5" w:rsidRPr="003A6C3D" w:rsidRDefault="00E876C5" w:rsidP="003A6C3D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 w:rsidRPr="003A6C3D">
        <w:rPr>
          <w:rFonts w:ascii="Arial" w:hAnsi="Arial" w:cs="Arial"/>
        </w:rPr>
        <w:t>If your doctor suspects you ma</w:t>
      </w:r>
      <w:r w:rsidR="003A331F" w:rsidRPr="003A6C3D">
        <w:rPr>
          <w:rFonts w:ascii="Arial" w:hAnsi="Arial" w:cs="Arial"/>
        </w:rPr>
        <w:t>y have cancer, certain tests can</w:t>
      </w:r>
      <w:r w:rsidRPr="003A6C3D">
        <w:rPr>
          <w:rFonts w:ascii="Arial" w:hAnsi="Arial" w:cs="Arial"/>
        </w:rPr>
        <w:t xml:space="preserve"> be ordered including chest x-ray, CT scan, bone scan, PET scan, or MRI scan.</w:t>
      </w:r>
    </w:p>
    <w:p w14:paraId="34AD32C5" w14:textId="77777777" w:rsidR="003A331F" w:rsidRPr="003A331F" w:rsidRDefault="003A331F" w:rsidP="003A331F">
      <w:pPr>
        <w:rPr>
          <w:rFonts w:ascii="Arial" w:hAnsi="Arial" w:cs="Arial"/>
        </w:rPr>
      </w:pPr>
    </w:p>
    <w:p w14:paraId="2E7409EA" w14:textId="0F834A77" w:rsidR="003A331F" w:rsidRPr="003A6C3D" w:rsidRDefault="003A331F" w:rsidP="003A6C3D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 w:rsidRPr="003A6C3D">
        <w:rPr>
          <w:rFonts w:ascii="Arial" w:hAnsi="Arial" w:cs="Arial"/>
        </w:rPr>
        <w:t>Breast cancer occurs almost entirely in women but CAN occur in men too.</w:t>
      </w:r>
    </w:p>
    <w:p w14:paraId="436D1D46" w14:textId="77777777" w:rsidR="00D54C37" w:rsidRPr="00D54C37" w:rsidRDefault="00D54C37" w:rsidP="00D54C37">
      <w:pPr>
        <w:rPr>
          <w:rFonts w:ascii="Arial" w:hAnsi="Arial" w:cs="Arial"/>
        </w:rPr>
      </w:pPr>
    </w:p>
    <w:p w14:paraId="12402F8E" w14:textId="77777777" w:rsidR="00D54C37" w:rsidRPr="00D54C37" w:rsidRDefault="00D54C37" w:rsidP="00D54C37">
      <w:pPr>
        <w:rPr>
          <w:rFonts w:ascii="Arial" w:hAnsi="Arial" w:cs="Arial"/>
        </w:rPr>
      </w:pPr>
    </w:p>
    <w:p w14:paraId="17074E31" w14:textId="77777777" w:rsidR="004633EC" w:rsidRDefault="004633EC" w:rsidP="00FF7D53">
      <w:pPr>
        <w:rPr>
          <w:rFonts w:ascii="Arial" w:hAnsi="Arial" w:cs="Arial"/>
        </w:rPr>
      </w:pPr>
    </w:p>
    <w:p w14:paraId="0E4F7669" w14:textId="77777777" w:rsidR="004633EC" w:rsidRDefault="004633EC" w:rsidP="00FF7D53">
      <w:pPr>
        <w:rPr>
          <w:rFonts w:ascii="Arial" w:hAnsi="Arial" w:cs="Arial"/>
        </w:rPr>
      </w:pPr>
    </w:p>
    <w:p w14:paraId="197E4DFF" w14:textId="77777777" w:rsidR="004633EC" w:rsidRDefault="004633EC" w:rsidP="00FF7D53">
      <w:pPr>
        <w:rPr>
          <w:rFonts w:ascii="Arial" w:hAnsi="Arial" w:cs="Arial"/>
        </w:rPr>
      </w:pPr>
    </w:p>
    <w:p w14:paraId="1D82FDCA" w14:textId="77777777" w:rsidR="004633EC" w:rsidRDefault="004633EC" w:rsidP="00FF7D53">
      <w:pPr>
        <w:rPr>
          <w:rFonts w:ascii="Arial" w:hAnsi="Arial" w:cs="Arial"/>
        </w:rPr>
      </w:pPr>
    </w:p>
    <w:p w14:paraId="454EF32B" w14:textId="77777777" w:rsidR="004633EC" w:rsidRDefault="004633EC" w:rsidP="00FF7D53">
      <w:pPr>
        <w:rPr>
          <w:rFonts w:ascii="Arial" w:hAnsi="Arial" w:cs="Arial"/>
        </w:rPr>
      </w:pPr>
    </w:p>
    <w:p w14:paraId="00D388B9" w14:textId="77777777" w:rsidR="004633EC" w:rsidRDefault="004633EC" w:rsidP="00FF7D53">
      <w:pPr>
        <w:rPr>
          <w:rFonts w:ascii="Arial" w:hAnsi="Arial" w:cs="Arial"/>
        </w:rPr>
      </w:pPr>
    </w:p>
    <w:p w14:paraId="4E30DB5A" w14:textId="77777777" w:rsidR="004633EC" w:rsidRDefault="004633EC" w:rsidP="00FF7D53">
      <w:pPr>
        <w:rPr>
          <w:rFonts w:ascii="Arial" w:hAnsi="Arial" w:cs="Arial"/>
        </w:rPr>
      </w:pPr>
    </w:p>
    <w:p w14:paraId="435BE3BD" w14:textId="77777777" w:rsidR="004633EC" w:rsidRDefault="004633EC" w:rsidP="00FF7D53">
      <w:pPr>
        <w:rPr>
          <w:rFonts w:ascii="Arial" w:hAnsi="Arial" w:cs="Arial"/>
        </w:rPr>
      </w:pPr>
    </w:p>
    <w:p w14:paraId="373C9903" w14:textId="77777777" w:rsidR="004633EC" w:rsidRDefault="004633EC" w:rsidP="00FF7D53">
      <w:pPr>
        <w:rPr>
          <w:rFonts w:ascii="Arial" w:hAnsi="Arial" w:cs="Arial"/>
        </w:rPr>
      </w:pPr>
    </w:p>
    <w:p w14:paraId="2AC6C947" w14:textId="77777777" w:rsidR="004633EC" w:rsidRDefault="004633EC" w:rsidP="00FF7D53">
      <w:pPr>
        <w:rPr>
          <w:rFonts w:ascii="Arial" w:hAnsi="Arial" w:cs="Arial"/>
        </w:rPr>
      </w:pPr>
    </w:p>
    <w:p w14:paraId="272483AF" w14:textId="77777777" w:rsidR="004633EC" w:rsidRDefault="004633EC" w:rsidP="00FF7D53">
      <w:pPr>
        <w:rPr>
          <w:rFonts w:ascii="Arial" w:hAnsi="Arial" w:cs="Arial"/>
        </w:rPr>
      </w:pPr>
    </w:p>
    <w:p w14:paraId="3EDC90B7" w14:textId="77777777" w:rsidR="004633EC" w:rsidRDefault="004633EC" w:rsidP="00FF7D53">
      <w:pPr>
        <w:rPr>
          <w:rFonts w:ascii="Arial" w:hAnsi="Arial" w:cs="Arial"/>
        </w:rPr>
      </w:pPr>
    </w:p>
    <w:p w14:paraId="2EA8828A" w14:textId="77777777" w:rsidR="004633EC" w:rsidRDefault="004633EC" w:rsidP="00FF7D53">
      <w:pPr>
        <w:rPr>
          <w:rFonts w:ascii="Arial" w:hAnsi="Arial" w:cs="Arial"/>
        </w:rPr>
      </w:pPr>
    </w:p>
    <w:p w14:paraId="11A4BB9B" w14:textId="77777777" w:rsidR="004633EC" w:rsidRDefault="004633EC" w:rsidP="00FF7D53">
      <w:pPr>
        <w:rPr>
          <w:rFonts w:ascii="Arial" w:hAnsi="Arial" w:cs="Arial"/>
        </w:rPr>
      </w:pPr>
    </w:p>
    <w:p w14:paraId="77BDEA1E" w14:textId="77777777" w:rsidR="004633EC" w:rsidRDefault="004633EC" w:rsidP="00FF7D53">
      <w:pPr>
        <w:rPr>
          <w:rFonts w:ascii="Arial" w:hAnsi="Arial" w:cs="Arial"/>
        </w:rPr>
      </w:pPr>
    </w:p>
    <w:p w14:paraId="4BCB85AC" w14:textId="77777777" w:rsidR="004633EC" w:rsidRDefault="004633EC" w:rsidP="00FF7D53">
      <w:pPr>
        <w:rPr>
          <w:rFonts w:ascii="Arial" w:hAnsi="Arial" w:cs="Arial"/>
        </w:rPr>
      </w:pPr>
    </w:p>
    <w:p w14:paraId="59D3EC3A" w14:textId="77777777" w:rsidR="004633EC" w:rsidRDefault="004633EC" w:rsidP="00FF7D53">
      <w:pPr>
        <w:rPr>
          <w:rFonts w:ascii="Arial" w:hAnsi="Arial" w:cs="Arial"/>
        </w:rPr>
      </w:pPr>
    </w:p>
    <w:p w14:paraId="2F8F637B" w14:textId="73CD3FFD" w:rsidR="004633EC" w:rsidRPr="003A6C3D" w:rsidRDefault="004633EC" w:rsidP="003A331F">
      <w:pPr>
        <w:jc w:val="center"/>
        <w:rPr>
          <w:rFonts w:ascii="Arial" w:hAnsi="Arial" w:cs="Arial"/>
          <w:b/>
        </w:rPr>
      </w:pPr>
      <w:r w:rsidRPr="003A6C3D">
        <w:rPr>
          <w:rFonts w:ascii="Arial" w:hAnsi="Arial" w:cs="Arial"/>
          <w:b/>
        </w:rPr>
        <w:t>Mammograms should be covered under insurance.</w:t>
      </w:r>
    </w:p>
    <w:p w14:paraId="3ACC6935" w14:textId="77777777" w:rsidR="003A331F" w:rsidRDefault="003A331F" w:rsidP="003A331F">
      <w:pPr>
        <w:jc w:val="center"/>
        <w:rPr>
          <w:rFonts w:ascii="Arial" w:hAnsi="Arial" w:cs="Arial"/>
        </w:rPr>
      </w:pPr>
    </w:p>
    <w:p w14:paraId="13CBD7A8" w14:textId="77777777" w:rsidR="003A6C3D" w:rsidRDefault="003A6C3D" w:rsidP="003A331F">
      <w:pPr>
        <w:jc w:val="center"/>
        <w:rPr>
          <w:rFonts w:ascii="Arial" w:hAnsi="Arial" w:cs="Arial"/>
          <w:b/>
          <w:color w:val="FF2CEE"/>
        </w:rPr>
      </w:pPr>
    </w:p>
    <w:p w14:paraId="4EECF603" w14:textId="3239EA1A" w:rsidR="003A331F" w:rsidRPr="003A331F" w:rsidRDefault="003A331F" w:rsidP="003A331F">
      <w:pPr>
        <w:jc w:val="center"/>
        <w:rPr>
          <w:rFonts w:ascii="Arial" w:hAnsi="Arial" w:cs="Arial"/>
          <w:b/>
          <w:color w:val="FF2CEE"/>
        </w:rPr>
      </w:pPr>
      <w:r w:rsidRPr="003A331F">
        <w:rPr>
          <w:rFonts w:ascii="Arial" w:hAnsi="Arial" w:cs="Arial"/>
          <w:b/>
          <w:color w:val="FF2CEE"/>
        </w:rPr>
        <w:t xml:space="preserve">Most breast cancers are found on screening mammograms, before they can </w:t>
      </w:r>
      <w:r>
        <w:rPr>
          <w:rFonts w:ascii="Arial" w:hAnsi="Arial" w:cs="Arial"/>
          <w:b/>
          <w:color w:val="FF2CEE"/>
        </w:rPr>
        <w:t>even be felt and before</w:t>
      </w:r>
      <w:r w:rsidRPr="003A331F">
        <w:rPr>
          <w:rFonts w:ascii="Arial" w:hAnsi="Arial" w:cs="Arial"/>
          <w:b/>
          <w:color w:val="FF2CEE"/>
        </w:rPr>
        <w:t xml:space="preserve"> symptoms develop.</w:t>
      </w:r>
    </w:p>
    <w:p w14:paraId="2354D168" w14:textId="77777777" w:rsidR="004633EC" w:rsidRDefault="004633EC" w:rsidP="004633EC">
      <w:pPr>
        <w:jc w:val="center"/>
        <w:rPr>
          <w:rFonts w:ascii="Arial" w:hAnsi="Arial" w:cs="Arial"/>
        </w:rPr>
      </w:pPr>
    </w:p>
    <w:p w14:paraId="0E1D0015" w14:textId="77777777" w:rsidR="003A6C3D" w:rsidRDefault="003A6C3D" w:rsidP="004633EC">
      <w:pPr>
        <w:jc w:val="center"/>
        <w:rPr>
          <w:rFonts w:ascii="Arial" w:hAnsi="Arial" w:cs="Arial"/>
        </w:rPr>
      </w:pPr>
    </w:p>
    <w:p w14:paraId="6DCEC9E0" w14:textId="06E57C9A" w:rsidR="004633EC" w:rsidRDefault="004633EC" w:rsidP="004633EC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For information about free or low cost mammogram screening programs, call </w:t>
      </w:r>
      <w:r w:rsidRPr="003A6C3D">
        <w:rPr>
          <w:rFonts w:ascii="Arial" w:hAnsi="Arial" w:cs="Arial"/>
          <w:b/>
          <w:color w:val="FF2CEE"/>
        </w:rPr>
        <w:t>National Cancer Institute</w:t>
      </w:r>
      <w:r>
        <w:rPr>
          <w:rFonts w:ascii="Arial" w:hAnsi="Arial" w:cs="Arial"/>
        </w:rPr>
        <w:t xml:space="preserve"> at</w:t>
      </w:r>
    </w:p>
    <w:p w14:paraId="1A5C6A4F" w14:textId="2CE9E076" w:rsidR="004633EC" w:rsidRDefault="004633EC" w:rsidP="004633EC">
      <w:pPr>
        <w:jc w:val="center"/>
        <w:rPr>
          <w:rFonts w:ascii="Arial" w:hAnsi="Arial" w:cs="Arial"/>
        </w:rPr>
      </w:pPr>
      <w:r w:rsidRPr="003A6C3D">
        <w:rPr>
          <w:rFonts w:ascii="Arial" w:hAnsi="Arial" w:cs="Arial"/>
          <w:b/>
        </w:rPr>
        <w:t>1(800)422-6237</w:t>
      </w:r>
      <w:r>
        <w:rPr>
          <w:rFonts w:ascii="Arial" w:hAnsi="Arial" w:cs="Arial"/>
        </w:rPr>
        <w:t xml:space="preserve"> or visit the </w:t>
      </w:r>
      <w:r w:rsidRPr="003A6C3D">
        <w:rPr>
          <w:rFonts w:ascii="Arial" w:hAnsi="Arial" w:cs="Arial"/>
          <w:b/>
          <w:color w:val="FF2CEE"/>
        </w:rPr>
        <w:t>American Cancer Society</w:t>
      </w:r>
      <w:r>
        <w:rPr>
          <w:rFonts w:ascii="Arial" w:hAnsi="Arial" w:cs="Arial"/>
        </w:rPr>
        <w:t xml:space="preserve"> at </w:t>
      </w:r>
      <w:r w:rsidRPr="003A6C3D">
        <w:rPr>
          <w:rFonts w:ascii="Arial" w:hAnsi="Arial" w:cs="Arial"/>
          <w:b/>
        </w:rPr>
        <w:t>Cancer.org</w:t>
      </w:r>
      <w:r>
        <w:rPr>
          <w:rFonts w:ascii="Arial" w:hAnsi="Arial" w:cs="Arial"/>
        </w:rPr>
        <w:t>.</w:t>
      </w:r>
    </w:p>
    <w:p w14:paraId="19A9E88B" w14:textId="77777777" w:rsidR="004633EC" w:rsidRDefault="004633EC" w:rsidP="004633EC">
      <w:pPr>
        <w:jc w:val="center"/>
        <w:rPr>
          <w:rFonts w:ascii="Arial" w:hAnsi="Arial" w:cs="Arial"/>
        </w:rPr>
      </w:pPr>
    </w:p>
    <w:p w14:paraId="264ACBC7" w14:textId="77777777" w:rsidR="004633EC" w:rsidRDefault="004633EC" w:rsidP="004633EC">
      <w:pPr>
        <w:jc w:val="center"/>
        <w:rPr>
          <w:rFonts w:ascii="Arial" w:hAnsi="Arial" w:cs="Arial"/>
        </w:rPr>
      </w:pPr>
    </w:p>
    <w:p w14:paraId="1E785C60" w14:textId="77777777" w:rsidR="004633EC" w:rsidRDefault="004633EC" w:rsidP="004633EC">
      <w:pPr>
        <w:jc w:val="center"/>
        <w:rPr>
          <w:rFonts w:ascii="Arial" w:hAnsi="Arial" w:cs="Arial"/>
        </w:rPr>
      </w:pPr>
    </w:p>
    <w:p w14:paraId="0A7C8281" w14:textId="77777777" w:rsidR="004633EC" w:rsidRDefault="004633EC" w:rsidP="004633EC">
      <w:pPr>
        <w:jc w:val="center"/>
        <w:rPr>
          <w:rFonts w:ascii="Arial" w:hAnsi="Arial" w:cs="Arial"/>
        </w:rPr>
      </w:pPr>
    </w:p>
    <w:p w14:paraId="65A7481B" w14:textId="77777777" w:rsidR="004633EC" w:rsidRDefault="004633EC" w:rsidP="004633EC">
      <w:pPr>
        <w:jc w:val="center"/>
        <w:rPr>
          <w:rFonts w:ascii="Arial" w:hAnsi="Arial" w:cs="Arial"/>
        </w:rPr>
      </w:pPr>
    </w:p>
    <w:p w14:paraId="5D862B51" w14:textId="77777777" w:rsidR="004633EC" w:rsidRDefault="004633EC" w:rsidP="004633EC">
      <w:pPr>
        <w:jc w:val="center"/>
        <w:rPr>
          <w:rFonts w:ascii="Arial" w:hAnsi="Arial" w:cs="Arial"/>
        </w:rPr>
      </w:pPr>
    </w:p>
    <w:p w14:paraId="7F38B7C3" w14:textId="77777777" w:rsidR="004633EC" w:rsidRDefault="004633EC" w:rsidP="004633EC">
      <w:pPr>
        <w:jc w:val="center"/>
        <w:rPr>
          <w:rFonts w:ascii="Arial" w:hAnsi="Arial" w:cs="Arial"/>
        </w:rPr>
      </w:pPr>
    </w:p>
    <w:p w14:paraId="3DEE9EEA" w14:textId="77777777" w:rsidR="004633EC" w:rsidRDefault="004633EC" w:rsidP="004633EC">
      <w:pPr>
        <w:jc w:val="center"/>
        <w:rPr>
          <w:rFonts w:ascii="Arial" w:hAnsi="Arial" w:cs="Arial"/>
        </w:rPr>
      </w:pPr>
    </w:p>
    <w:p w14:paraId="06534037" w14:textId="77777777" w:rsidR="004633EC" w:rsidRDefault="004633EC" w:rsidP="004633EC">
      <w:pPr>
        <w:jc w:val="center"/>
        <w:rPr>
          <w:rFonts w:ascii="Arial" w:hAnsi="Arial" w:cs="Arial"/>
        </w:rPr>
      </w:pPr>
    </w:p>
    <w:p w14:paraId="42D34337" w14:textId="77777777" w:rsidR="004633EC" w:rsidRDefault="004633EC" w:rsidP="004633EC">
      <w:pPr>
        <w:jc w:val="center"/>
        <w:rPr>
          <w:rFonts w:ascii="Arial" w:hAnsi="Arial" w:cs="Arial"/>
        </w:rPr>
      </w:pPr>
    </w:p>
    <w:p w14:paraId="3DC66887" w14:textId="77777777" w:rsidR="004633EC" w:rsidRDefault="004633EC" w:rsidP="004633EC">
      <w:pPr>
        <w:jc w:val="center"/>
        <w:rPr>
          <w:rFonts w:ascii="Arial" w:hAnsi="Arial" w:cs="Arial"/>
        </w:rPr>
      </w:pPr>
    </w:p>
    <w:p w14:paraId="7FA4CAD2" w14:textId="77777777" w:rsidR="004633EC" w:rsidRDefault="004633EC" w:rsidP="004633EC">
      <w:pPr>
        <w:jc w:val="center"/>
        <w:rPr>
          <w:rFonts w:ascii="Arial" w:hAnsi="Arial" w:cs="Arial"/>
        </w:rPr>
      </w:pPr>
    </w:p>
    <w:p w14:paraId="7005DAF0" w14:textId="77777777" w:rsidR="004633EC" w:rsidRDefault="004633EC" w:rsidP="004633EC">
      <w:pPr>
        <w:jc w:val="center"/>
        <w:rPr>
          <w:rFonts w:ascii="Arial" w:hAnsi="Arial" w:cs="Arial"/>
        </w:rPr>
      </w:pPr>
    </w:p>
    <w:p w14:paraId="2BAD24BF" w14:textId="77777777" w:rsidR="004633EC" w:rsidRDefault="004633EC" w:rsidP="004633EC">
      <w:pPr>
        <w:jc w:val="center"/>
        <w:rPr>
          <w:rFonts w:ascii="Arial" w:hAnsi="Arial" w:cs="Arial"/>
        </w:rPr>
      </w:pPr>
    </w:p>
    <w:p w14:paraId="2C677B18" w14:textId="77777777" w:rsidR="004633EC" w:rsidRDefault="004633EC" w:rsidP="004633EC">
      <w:pPr>
        <w:jc w:val="center"/>
        <w:rPr>
          <w:rFonts w:ascii="Arial" w:hAnsi="Arial" w:cs="Arial"/>
        </w:rPr>
      </w:pPr>
    </w:p>
    <w:p w14:paraId="18EA1B0B" w14:textId="77777777" w:rsidR="004633EC" w:rsidRDefault="004633EC" w:rsidP="004633EC">
      <w:pPr>
        <w:jc w:val="center"/>
        <w:rPr>
          <w:rFonts w:ascii="Arial" w:hAnsi="Arial" w:cs="Arial"/>
        </w:rPr>
      </w:pPr>
    </w:p>
    <w:p w14:paraId="681C27DF" w14:textId="77777777" w:rsidR="004633EC" w:rsidRDefault="004633EC" w:rsidP="004633EC">
      <w:pPr>
        <w:jc w:val="center"/>
        <w:rPr>
          <w:rFonts w:ascii="Arial" w:hAnsi="Arial" w:cs="Arial"/>
        </w:rPr>
      </w:pPr>
    </w:p>
    <w:p w14:paraId="1B327CAB" w14:textId="77777777" w:rsidR="004633EC" w:rsidRDefault="004633EC" w:rsidP="004633EC">
      <w:pPr>
        <w:jc w:val="center"/>
        <w:rPr>
          <w:rFonts w:ascii="Arial" w:hAnsi="Arial" w:cs="Arial"/>
        </w:rPr>
      </w:pPr>
    </w:p>
    <w:p w14:paraId="7AE559C0" w14:textId="77777777" w:rsidR="004633EC" w:rsidRDefault="004633EC" w:rsidP="004633EC">
      <w:pPr>
        <w:jc w:val="center"/>
        <w:rPr>
          <w:rFonts w:ascii="Arial" w:hAnsi="Arial" w:cs="Arial"/>
        </w:rPr>
      </w:pPr>
    </w:p>
    <w:p w14:paraId="4BB10C57" w14:textId="77777777" w:rsidR="004633EC" w:rsidRDefault="004633EC" w:rsidP="004633EC">
      <w:pPr>
        <w:jc w:val="center"/>
        <w:rPr>
          <w:rFonts w:ascii="Arial" w:hAnsi="Arial" w:cs="Arial"/>
        </w:rPr>
      </w:pPr>
    </w:p>
    <w:p w14:paraId="62334D87" w14:textId="77777777" w:rsidR="004633EC" w:rsidRDefault="004633EC" w:rsidP="004633EC">
      <w:pPr>
        <w:jc w:val="center"/>
        <w:rPr>
          <w:rFonts w:ascii="Arial" w:hAnsi="Arial" w:cs="Arial"/>
        </w:rPr>
      </w:pPr>
    </w:p>
    <w:p w14:paraId="5E16592D" w14:textId="085BCD32" w:rsidR="00976996" w:rsidRPr="003A6C3D" w:rsidRDefault="004633EC" w:rsidP="00984709">
      <w:pPr>
        <w:jc w:val="center"/>
        <w:rPr>
          <w:rFonts w:ascii="Arial" w:hAnsi="Arial" w:cs="Arial"/>
          <w:b/>
          <w:sz w:val="40"/>
          <w:szCs w:val="40"/>
        </w:rPr>
      </w:pPr>
      <w:r w:rsidRPr="003A6C3D">
        <w:rPr>
          <w:rFonts w:ascii="Arial" w:hAnsi="Arial" w:cs="Arial"/>
          <w:b/>
          <w:sz w:val="40"/>
          <w:szCs w:val="40"/>
        </w:rPr>
        <w:t xml:space="preserve">What </w:t>
      </w:r>
      <w:r w:rsidR="00976996" w:rsidRPr="003A6C3D">
        <w:rPr>
          <w:rFonts w:ascii="Arial" w:hAnsi="Arial" w:cs="Arial"/>
          <w:b/>
          <w:sz w:val="40"/>
          <w:szCs w:val="40"/>
        </w:rPr>
        <w:t>You Need to Know About</w:t>
      </w:r>
    </w:p>
    <w:p w14:paraId="20287A6E" w14:textId="74F2702C" w:rsidR="00976996" w:rsidRPr="00976996" w:rsidRDefault="00976996" w:rsidP="004633EC">
      <w:pPr>
        <w:jc w:val="center"/>
        <w:rPr>
          <w:rFonts w:ascii="Arial" w:hAnsi="Arial" w:cs="Arial"/>
          <w:color w:val="FF2CEE"/>
          <w:sz w:val="72"/>
          <w:szCs w:val="72"/>
        </w:rPr>
      </w:pPr>
      <w:r w:rsidRPr="00976996">
        <w:rPr>
          <w:rFonts w:ascii="Arial" w:hAnsi="Arial" w:cs="Arial"/>
          <w:color w:val="FF2CEE"/>
          <w:sz w:val="72"/>
          <w:szCs w:val="72"/>
        </w:rPr>
        <w:t>BREAST CANCER</w:t>
      </w:r>
    </w:p>
    <w:p w14:paraId="6642386F" w14:textId="77777777" w:rsidR="00976996" w:rsidRDefault="00976996" w:rsidP="004633EC">
      <w:pPr>
        <w:jc w:val="center"/>
        <w:rPr>
          <w:rFonts w:ascii="Arial" w:hAnsi="Arial" w:cs="Arial"/>
          <w:color w:val="EF3CFF"/>
          <w:sz w:val="72"/>
          <w:szCs w:val="72"/>
        </w:rPr>
      </w:pPr>
    </w:p>
    <w:p w14:paraId="13C632AF" w14:textId="4B74B78A" w:rsidR="00976996" w:rsidRPr="00976996" w:rsidRDefault="00976996" w:rsidP="004633EC">
      <w:pPr>
        <w:jc w:val="center"/>
        <w:rPr>
          <w:rFonts w:ascii="Arial" w:hAnsi="Arial" w:cs="Arial"/>
          <w:color w:val="EF3CFF"/>
          <w:sz w:val="72"/>
          <w:szCs w:val="72"/>
        </w:rPr>
      </w:pPr>
      <w:r>
        <w:rPr>
          <w:rFonts w:ascii="Arial" w:hAnsi="Arial" w:cs="Arial"/>
          <w:noProof/>
          <w:color w:val="EF3CFF"/>
          <w:sz w:val="72"/>
          <w:szCs w:val="72"/>
        </w:rPr>
        <w:drawing>
          <wp:inline distT="0" distB="0" distL="0" distR="0" wp14:anchorId="6AADF3F0" wp14:editId="43310AB6">
            <wp:extent cx="2679700" cy="1784350"/>
            <wp:effectExtent l="0" t="0" r="12700" b="0"/>
            <wp:docPr id="2" name="Picture 2" descr="Macintosh HD:private:var:folders:xj:_npz416d59g8c1g_rx40lm_00000gn:T:TemporaryItems:downloa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private:var:folders:xj:_npz416d59g8c1g_rx40lm_00000gn:T:TemporaryItems:download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91FA5C" w14:textId="77777777" w:rsidR="00FF7D53" w:rsidRPr="00FF7D53" w:rsidRDefault="00FF7D53" w:rsidP="00FF7D53">
      <w:pPr>
        <w:rPr>
          <w:rFonts w:ascii="Arial" w:hAnsi="Arial" w:cs="Arial"/>
        </w:rPr>
      </w:pPr>
    </w:p>
    <w:p w14:paraId="213E81DA" w14:textId="77777777" w:rsidR="00EF12FB" w:rsidRDefault="00EF12FB" w:rsidP="00EF12FB">
      <w:pPr>
        <w:pStyle w:val="ListParagraph"/>
        <w:ind w:left="1080"/>
        <w:rPr>
          <w:rFonts w:ascii="Arial" w:hAnsi="Arial" w:cs="Arial"/>
          <w:b/>
          <w:color w:val="F43CF5"/>
          <w:sz w:val="32"/>
          <w:szCs w:val="32"/>
          <w:u w:val="single"/>
        </w:rPr>
      </w:pPr>
    </w:p>
    <w:p w14:paraId="76084748" w14:textId="77777777" w:rsidR="00EF12FB" w:rsidRPr="00EF12FB" w:rsidRDefault="00EF12FB" w:rsidP="00EF12FB">
      <w:pPr>
        <w:pStyle w:val="ListParagraph"/>
        <w:ind w:left="1080"/>
        <w:rPr>
          <w:rFonts w:ascii="Arial" w:hAnsi="Arial" w:cs="Arial"/>
          <w:color w:val="F43CF5"/>
        </w:rPr>
      </w:pPr>
    </w:p>
    <w:p w14:paraId="36A3931D" w14:textId="77777777" w:rsidR="00B610E4" w:rsidRDefault="00B610E4" w:rsidP="00B610E4">
      <w:pPr>
        <w:jc w:val="center"/>
        <w:rPr>
          <w:rFonts w:ascii="Arial" w:hAnsi="Arial" w:cs="Arial"/>
        </w:rPr>
      </w:pPr>
    </w:p>
    <w:p w14:paraId="50F03542" w14:textId="77777777" w:rsidR="0081284A" w:rsidRDefault="0081284A"/>
    <w:sectPr w:rsidR="0081284A" w:rsidSect="003A6C3D">
      <w:pgSz w:w="15840" w:h="12240" w:orient="landscape"/>
      <w:pgMar w:top="864" w:right="576" w:bottom="864" w:left="576" w:header="720" w:footer="720" w:gutter="0"/>
      <w:cols w:num="3" w:space="1134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  <w:font w:name="Lucida Grande">
    <w:altName w:val="Times New Roman"/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charset w:val="80"/>
    <w:family w:val="swiss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EB0054"/>
    <w:multiLevelType w:val="hybridMultilevel"/>
    <w:tmpl w:val="3618B02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6B7E6D"/>
    <w:multiLevelType w:val="hybridMultilevel"/>
    <w:tmpl w:val="C81C7942"/>
    <w:lvl w:ilvl="0" w:tplc="7AA47D1C">
      <w:start w:val="1"/>
      <w:numFmt w:val="bullet"/>
      <w:lvlText w:val=""/>
      <w:lvlJc w:val="left"/>
      <w:pPr>
        <w:ind w:left="720" w:hanging="360"/>
      </w:pPr>
      <w:rPr>
        <w:rFonts w:ascii="Wingdings 2" w:hAnsi="Wingdings 2" w:hint="default"/>
        <w:color w:val="FF2CE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CD5A3B"/>
    <w:multiLevelType w:val="hybridMultilevel"/>
    <w:tmpl w:val="B9D6DF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E863053"/>
    <w:multiLevelType w:val="hybridMultilevel"/>
    <w:tmpl w:val="F32EE9A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1B3180D"/>
    <w:multiLevelType w:val="hybridMultilevel"/>
    <w:tmpl w:val="D63AFF3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A510A9"/>
    <w:multiLevelType w:val="hybridMultilevel"/>
    <w:tmpl w:val="8F145FB2"/>
    <w:lvl w:ilvl="0" w:tplc="09544D4E">
      <w:start w:val="1"/>
      <w:numFmt w:val="bullet"/>
      <w:lvlText w:val=""/>
      <w:lvlJc w:val="left"/>
      <w:pPr>
        <w:ind w:left="144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D694036"/>
    <w:multiLevelType w:val="hybridMultilevel"/>
    <w:tmpl w:val="E5AA684C"/>
    <w:lvl w:ilvl="0" w:tplc="867813F8">
      <w:start w:val="1"/>
      <w:numFmt w:val="bullet"/>
      <w:lvlText w:val=""/>
      <w:lvlJc w:val="left"/>
      <w:pPr>
        <w:ind w:left="720" w:hanging="360"/>
      </w:pPr>
      <w:rPr>
        <w:rFonts w:ascii="Wingdings 2" w:hAnsi="Wingdings 2" w:hint="default"/>
        <w:color w:val="FF2CE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3EB73A0"/>
    <w:multiLevelType w:val="hybridMultilevel"/>
    <w:tmpl w:val="36747394"/>
    <w:lvl w:ilvl="0" w:tplc="7AA47D1C">
      <w:start w:val="1"/>
      <w:numFmt w:val="bullet"/>
      <w:lvlText w:val=""/>
      <w:lvlJc w:val="left"/>
      <w:pPr>
        <w:ind w:left="720" w:hanging="360"/>
      </w:pPr>
      <w:rPr>
        <w:rFonts w:ascii="Wingdings 2" w:hAnsi="Wingdings 2" w:hint="default"/>
        <w:color w:val="FF2CE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55D35EC"/>
    <w:multiLevelType w:val="hybridMultilevel"/>
    <w:tmpl w:val="A5008B2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7EF233B"/>
    <w:multiLevelType w:val="hybridMultilevel"/>
    <w:tmpl w:val="A17CAF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585A4B87"/>
    <w:multiLevelType w:val="hybridMultilevel"/>
    <w:tmpl w:val="906C0ACA"/>
    <w:lvl w:ilvl="0" w:tplc="09544D4E">
      <w:start w:val="1"/>
      <w:numFmt w:val="bullet"/>
      <w:lvlText w:val="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8C715D6"/>
    <w:multiLevelType w:val="hybridMultilevel"/>
    <w:tmpl w:val="D53601FC"/>
    <w:lvl w:ilvl="0" w:tplc="7AA47D1C">
      <w:start w:val="1"/>
      <w:numFmt w:val="bullet"/>
      <w:lvlText w:val=""/>
      <w:lvlJc w:val="left"/>
      <w:pPr>
        <w:ind w:left="720" w:hanging="360"/>
      </w:pPr>
      <w:rPr>
        <w:rFonts w:ascii="Wingdings 2" w:hAnsi="Wingdings 2" w:hint="default"/>
        <w:color w:val="FF2CE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17937D8"/>
    <w:multiLevelType w:val="hybridMultilevel"/>
    <w:tmpl w:val="FAC27F1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552273B"/>
    <w:multiLevelType w:val="hybridMultilevel"/>
    <w:tmpl w:val="72966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B5C3B3C"/>
    <w:multiLevelType w:val="hybridMultilevel"/>
    <w:tmpl w:val="3746F6C6"/>
    <w:lvl w:ilvl="0" w:tplc="09544D4E">
      <w:start w:val="1"/>
      <w:numFmt w:val="bullet"/>
      <w:lvlText w:val="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EB700B2"/>
    <w:multiLevelType w:val="hybridMultilevel"/>
    <w:tmpl w:val="CFDCA078"/>
    <w:lvl w:ilvl="0" w:tplc="09544D4E">
      <w:start w:val="1"/>
      <w:numFmt w:val="bullet"/>
      <w:lvlText w:val=""/>
      <w:lvlJc w:val="left"/>
      <w:pPr>
        <w:ind w:left="720" w:hanging="360"/>
      </w:pPr>
      <w:rPr>
        <w:rFonts w:ascii="Wingdings 2" w:hAnsi="Wingdings 2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12"/>
  </w:num>
  <w:num w:numId="4">
    <w:abstractNumId w:val="8"/>
  </w:num>
  <w:num w:numId="5">
    <w:abstractNumId w:val="4"/>
  </w:num>
  <w:num w:numId="6">
    <w:abstractNumId w:val="13"/>
  </w:num>
  <w:num w:numId="7">
    <w:abstractNumId w:val="0"/>
  </w:num>
  <w:num w:numId="8">
    <w:abstractNumId w:val="3"/>
  </w:num>
  <w:num w:numId="9">
    <w:abstractNumId w:val="15"/>
  </w:num>
  <w:num w:numId="10">
    <w:abstractNumId w:val="5"/>
  </w:num>
  <w:num w:numId="11">
    <w:abstractNumId w:val="6"/>
  </w:num>
  <w:num w:numId="12">
    <w:abstractNumId w:val="10"/>
  </w:num>
  <w:num w:numId="13">
    <w:abstractNumId w:val="14"/>
  </w:num>
  <w:num w:numId="14">
    <w:abstractNumId w:val="11"/>
  </w:num>
  <w:num w:numId="15">
    <w:abstractNumId w:val="7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2NbA0NDc2MDIEMpV0lIJTi4sz8/NACoxqAXadwLQsAAAA"/>
  </w:docVars>
  <w:rsids>
    <w:rsidRoot w:val="00255663"/>
    <w:rsid w:val="000200B8"/>
    <w:rsid w:val="00036448"/>
    <w:rsid w:val="001E5506"/>
    <w:rsid w:val="001F2236"/>
    <w:rsid w:val="00255663"/>
    <w:rsid w:val="002D323A"/>
    <w:rsid w:val="002F0C6B"/>
    <w:rsid w:val="002F4B2A"/>
    <w:rsid w:val="00325291"/>
    <w:rsid w:val="003A331F"/>
    <w:rsid w:val="003A6C3D"/>
    <w:rsid w:val="004633EC"/>
    <w:rsid w:val="004B0840"/>
    <w:rsid w:val="005946C6"/>
    <w:rsid w:val="006030B2"/>
    <w:rsid w:val="007924FF"/>
    <w:rsid w:val="0081284A"/>
    <w:rsid w:val="009464A7"/>
    <w:rsid w:val="00976996"/>
    <w:rsid w:val="00984709"/>
    <w:rsid w:val="009A5703"/>
    <w:rsid w:val="00A540B1"/>
    <w:rsid w:val="00B05219"/>
    <w:rsid w:val="00B610E4"/>
    <w:rsid w:val="00CA7FE2"/>
    <w:rsid w:val="00D54C37"/>
    <w:rsid w:val="00E876C5"/>
    <w:rsid w:val="00ED5897"/>
    <w:rsid w:val="00EE2C72"/>
    <w:rsid w:val="00EF12FB"/>
    <w:rsid w:val="00F41802"/>
    <w:rsid w:val="00FF7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2EC55F1"/>
  <w14:defaultImageDpi w14:val="300"/>
  <w15:docId w15:val="{46030F9D-1274-49B9-A9D8-8C1813CE20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556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566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0521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5219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jpeg"/><Relationship Id="rId7" Type="http://schemas.openxmlformats.org/officeDocument/2006/relationships/image" Target="media/image2.jpeg"/><Relationship Id="rId8" Type="http://schemas.openxmlformats.org/officeDocument/2006/relationships/image" Target="media/image3.jpe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7F4EFD4-41ED-4E42-81EE-1F5AB2D122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1</Words>
  <Characters>2175</Characters>
  <Application>Microsoft Macintosh Word</Application>
  <DocSecurity>0</DocSecurity>
  <Lines>18</Lines>
  <Paragraphs>5</Paragraphs>
  <ScaleCrop>false</ScaleCrop>
  <Company/>
  <LinksUpToDate>false</LinksUpToDate>
  <CharactersWithSpaces>25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anna Connors</dc:creator>
  <cp:keywords/>
  <dc:description/>
  <cp:lastModifiedBy>Newfens Fede</cp:lastModifiedBy>
  <cp:revision>2</cp:revision>
  <cp:lastPrinted>2019-11-09T21:26:00Z</cp:lastPrinted>
  <dcterms:created xsi:type="dcterms:W3CDTF">2021-04-22T21:41:00Z</dcterms:created>
  <dcterms:modified xsi:type="dcterms:W3CDTF">2021-04-22T21:41:00Z</dcterms:modified>
</cp:coreProperties>
</file>